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individual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If experience increases a tactic’s efficiency for specific types of prey assuming that all individuals encounter similar groups of prey, then they may instead specialize in their speed. In both scenarios, among individual variation in IIV (i.e. individual differences in specialization) should be low across experience because everyone is either a flexible or a specialist forager, but the population variance w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a computer cluster maintained by the Digital Research Alliance of Canada (</w:t>
      </w:r>
      <w:hyperlink r:id="rId27">
        <w:r>
          <w:rPr>
            <w:rStyle w:val="Lienhypertexte"/>
          </w:rPr>
          <w:t xml:space="preserve">https://docs.alliancecan.ca/wiki/Cedar</w:t>
        </w:r>
      </w:hyperlink>
      <w:r>
        <w:t xml:space="preserve">). The operating system for Cedar is CentOS Linux 7, and each model required 64GB of RAM with 48 cores to compile within $</w:t>
      </w:r>
      <w:r>
        <w:t xml:space="preserve">$5 days.</w:t>
      </w:r>
    </w:p>
    <w:bookmarkEnd w:id="28"/>
    <w:bookmarkStart w:id="29" w:name="effect-of-experience-on-hunting-success"/>
    <w:p>
      <w:pPr>
        <w:pStyle w:val="Titre3"/>
      </w:pPr>
      <w:r>
        <w:t xml:space="preserve">Effect of experience on hunting success</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e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We fitted the model on both the predator (</w:t>
      </w:r>
      <m:oMath>
        <m:sSub>
          <m:e>
            <m:r>
              <m:t>Y</m:t>
            </m:r>
          </m:e>
          <m:sub>
            <m:r>
              <m:t>1</m:t>
            </m:r>
          </m:sub>
        </m:sSub>
      </m:oMath>
      <w:r>
        <w:t xml:space="preserve">) and prey (</w:t>
      </w:r>
      <m:oMath>
        <m:sSub>
          <m:e>
            <m:r>
              <m:t>Y</m:t>
            </m:r>
          </m:e>
          <m:sub>
            <m:r>
              <m:t>2</m:t>
            </m:r>
          </m:sub>
        </m:sSub>
      </m:oMath>
      <w:r>
        <w:t xml:space="preserve">) speeds using a Gaussian error distribution, and on the predator’s hunting success (</w:t>
      </w:r>
      <m:oMath>
        <m:sSub>
          <m:e>
            <m:r>
              <m:t>Y</m:t>
            </m:r>
          </m:e>
          <m:sub>
            <m:r>
              <m:t>3</m:t>
            </m:r>
          </m:sub>
        </m:sSub>
      </m:oMath>
      <w:r>
        <w:t xml:space="preserve">) using a beta-binomial error distribution.</w:t>
      </w:r>
    </w:p>
    <w:p>
      <w:pPr>
        <w:pStyle w:val="Corpsdetexte"/>
      </w:pPr>
      <w:r>
        <w:t xml:space="preserve">The model simultaneously estimated three distinct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is among individual variation in intra-individual variation (IIV). This allows to test if predators do not experience the same degree of prey heterogeneity and if they differ in individual specialization .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Corpsdetexte"/>
      </w:pPr>
      <w:r>
        <w:t xml:space="preserve">For the predator and the prey speed,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j</m:t>
        </m:r>
      </m:oMath>
      <w:r>
        <w:t xml:space="preserve"> </w:t>
      </w:r>
      <w:r>
        <w:t xml:space="preserve">is the index of the experience levels. The model is fitted on the three experience levels denoted by</w:t>
      </w:r>
      <w:r>
        <w:t xml:space="preserve"> </w:t>
      </w:r>
      <m:oMath>
        <m:sSub>
          <m:e>
            <m:r>
              <m:t>T</m:t>
            </m:r>
          </m:e>
          <m:sub>
            <m:r>
              <m:t>j</m:t>
            </m:r>
          </m:sub>
        </m:sSub>
      </m:oMath>
      <w:r>
        <w:t xml:space="preserve">, where</w:t>
      </w:r>
      <w:r>
        <w:t xml:space="preserve"> </w:t>
      </w:r>
      <m:oMath>
        <m:r>
          <m:t>j</m:t>
        </m:r>
      </m:oMath>
      <w:r>
        <w:t xml:space="preserve"> </w:t>
      </w:r>
      <w:r>
        <w:t xml:space="preserve">ranges from 1 to 3 (i.e. novice, intermediate, advanced).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The</w:t>
      </w:r>
      <w:r>
        <w:t xml:space="preserve"> </w:t>
      </w:r>
      <m:oMath>
        <m:r>
          <m:t>d</m:t>
        </m:r>
      </m:oMath>
      <w:r>
        <w:t xml:space="preserve"> </w:t>
      </w:r>
      <w:r>
        <w:t xml:space="preserve">subscript indicates that a term is from the dispersion part of the model. For all experience levels of the predator and prey speed,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All the individual identity random effects (mean and dispersion) across all response variables and experience levels are indexed in vector</w:t>
      </w:r>
      <w:r>
        <w:t xml:space="preserve"> </w:t>
      </w:r>
      <m:oMath>
        <m:r>
          <m:t>u</m:t>
        </m:r>
      </m:oMath>
      <w:r>
        <w:t xml:space="preserve">. The</w:t>
      </w:r>
      <w:r>
        <w:t xml:space="preserve"> </w:t>
      </w:r>
      <m:oMath>
        <m:r>
          <m:t>u</m:t>
        </m:r>
      </m:oMath>
      <w:r>
        <w:t xml:space="preserve"> </w:t>
      </w:r>
      <w:r>
        <w:t xml:space="preserve">vector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GAMM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90.1% after we accounted for prey speed (Appendix S1: Figure S1A). In this model (i.e. Figure 1B-C), 1.6% of the population showed a &gt;0.5 decrease in success (Appendix S1: Figure S1B), and the remaining 8.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onsum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mean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 of the predator population displayed a large change in foraging specialization/flexibility with experience (i.e. &gt;0.2 change in standard deviation), 44% displayed lower changes (i.e. &gt;0.05 and &lt;0.2 change in standard deviation), while 44%remained relatively stable (i.e. &lt;0.05 change in standard deviation).</w:t>
      </w:r>
    </w:p>
    <w:p>
      <w:pPr>
        <w:pStyle w:val="Corpsdetexte"/>
      </w:pPr>
      <w:r>
        <w:t xml:space="preserve">Contrary to predictions, there was strong evidence that predators did not differ in the mean speed of the prey groups that they encountered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mean speeds, while others encountered prey groups with varying mean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foraging specialization when predators encounter prey behaving predictably through time</w:t>
      </w:r>
      <w:r>
        <w:t xml:space="preserve"> </w:t>
      </w:r>
      <w:r>
        <w:t xml:space="preserve">(Estes et al. 2003, Tinker et al. 2008, 2009)</w:t>
      </w:r>
      <w:r>
        <w:t xml:space="preserve">. However, if predators encounter prey behaving unpredictably through time, then learning should increase behavioural flexibility</w:t>
      </w:r>
      <w:r>
        <w:t xml:space="preserve"> </w:t>
      </w:r>
      <w:r>
        <w:t xml:space="preserve">(Stephens 1993, Ishii and Shimada 2010, Mery and Burns 2010, Snell-Rood 2013, Wright et al. 2022)</w:t>
      </w:r>
      <w:r>
        <w:t xml:space="preserve">. Our results show that predators substantially increased their hunting success with experience. While there was no directional increase in either behavioural specialization or flexibility with experience at the population level, we found that individual predators developed their own expertise and behavioural trajectories over successive encounters with the prey. This was characterized by a continuum of hunting styles ranging from a slower and flexible strategy to a highly specialized fast-paced strategy.</w:t>
      </w:r>
    </w:p>
    <w:p>
      <w:pPr>
        <w:pStyle w:val="Corpsdetexte"/>
      </w:pPr>
      <w:r>
        <w:rPr>
          <w:iCs/>
          <w:i/>
        </w:rPr>
        <w:t xml:space="preserve">parler directement du succès des tactiques ici?</w:t>
      </w:r>
    </w:p>
    <w:p>
      <w:pPr>
        <w:pStyle w:val="Corpsdetexte"/>
      </w:pPr>
      <w:r>
        <w:rPr>
          <w:iCs/>
          <w:i/>
        </w:rPr>
        <w:t xml:space="preserve">ici parler de la covariance qui suggère un ajustement par les deux. Peut être dire que c’était fortement corrélé, mais que ça changeait pas tant avec l’expérience</w:t>
      </w:r>
      <w:r>
        <w:t xml:space="preserve"> </w:t>
      </w:r>
      <w:r>
        <w:t xml:space="preserve">Specialized cursorial hunters encountered similar groups of prey while slower and flexible hunters encountered varying groups of prey, with both achieving similar success over the study period.</w:t>
      </w:r>
    </w:p>
    <w:p>
      <w:pPr>
        <w:pStyle w:val="Corpsdetexte"/>
      </w:pPr>
      <w:r>
        <w:rPr>
          <w:iCs/>
          <w:i/>
        </w:rPr>
        <w:t xml:space="preserve">ici, changer la phrase pour parler que l”interaction a changé, comme ça c’est aveugle au feedback</w:t>
      </w:r>
      <w:r>
        <w:t xml:space="preserve"> </w:t>
      </w:r>
      <w:r>
        <w:t xml:space="preserve">With experience, predators increasingly matched their foraging specialization to the speed of the prey that they encountered,</w:t>
      </w:r>
    </w:p>
    <w:p>
      <w:pPr>
        <w:pStyle w:val="Corpsdetexte"/>
      </w:pPr>
      <w:r>
        <w:t xml:space="preserve">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z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rPr>
          <w:iCs/>
          <w:i/>
        </w:rPr>
        <w:t xml:space="preserve">expliquer pourquoi les généralistes ont moins bien performé ici</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among individual differences in the development of expertise, while panels B and D show the development of expertise for the average individual. (A-B) GAMM where we control for the prey rank (C-D) GAMM where we control for the prey rank and the speed of the prey group.</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D:/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D:/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D:/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38" name="Picture"/>
            <a:graphic>
              <a:graphicData uri="http://schemas.openxmlformats.org/drawingml/2006/picture">
                <pic:pic>
                  <pic:nvPicPr>
                    <pic:cNvPr descr="D:/GitHub/Chapter2/outputs/04_outputs_figures/figure4.png" id="239" name="Picture"/>
                    <pic:cNvPicPr>
                      <a:picLocks noChangeArrowheads="1" noChangeAspect="1"/>
                    </pic:cNvPicPr>
                  </pic:nvPicPr>
                  <pic:blipFill>
                    <a:blip r:embed="rId237"/>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6-02T03:09:00Z</dcterms:created>
  <dcterms:modified xsi:type="dcterms:W3CDTF">2023-06-0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